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F9345" w14:textId="77777777" w:rsidR="00DA10AF" w:rsidRDefault="00DA10AF" w:rsidP="00DA10AF">
      <w:pPr>
        <w:pStyle w:val="paragraph"/>
        <w:spacing w:before="0" w:beforeAutospacing="0" w:after="0" w:afterAutospacing="0"/>
        <w:textAlignment w:val="baseline"/>
        <w:rPr>
          <w:rFonts w:ascii="Segoe UI" w:hAnsi="Segoe UI" w:cs="Segoe UI"/>
          <w:sz w:val="18"/>
          <w:szCs w:val="18"/>
        </w:rPr>
      </w:pPr>
      <w:r>
        <w:rPr>
          <w:rFonts w:ascii="Arial" w:eastAsiaTheme="minorHAnsi" w:hAnsi="Arial" w:cs="Arial"/>
          <w:noProof/>
          <w:sz w:val="22"/>
          <w:szCs w:val="22"/>
          <w:lang w:eastAsia="en-US"/>
        </w:rPr>
        <w:drawing>
          <wp:inline distT="0" distB="0" distL="0" distR="0" wp14:anchorId="58D52DDC" wp14:editId="054D30AF">
            <wp:extent cx="1498600" cy="393700"/>
            <wp:effectExtent l="0" t="0" r="6350" b="6350"/>
            <wp:docPr id="1" name="Picture 1" descr="A picture containing text, computer,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computer, dark&#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r>
        <w:rPr>
          <w:rStyle w:val="eop"/>
          <w:rFonts w:ascii="Arial Black" w:hAnsi="Arial Black" w:cs="Segoe UI"/>
          <w:color w:val="EA0029"/>
          <w:sz w:val="52"/>
          <w:szCs w:val="52"/>
        </w:rPr>
        <w:t> </w:t>
      </w:r>
    </w:p>
    <w:p w14:paraId="76D181A6" w14:textId="77777777" w:rsidR="00DA10AF" w:rsidRDefault="00DA10AF" w:rsidP="00DA10AF">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SOCIAL MEDIA COPYBOOK</w:t>
      </w:r>
      <w:r>
        <w:rPr>
          <w:rStyle w:val="eop"/>
          <w:rFonts w:ascii="Arial Black" w:hAnsi="Arial Black" w:cs="Segoe UI"/>
          <w:color w:val="EA0029"/>
          <w:sz w:val="44"/>
          <w:szCs w:val="44"/>
        </w:rPr>
        <w:t> </w:t>
      </w:r>
    </w:p>
    <w:p w14:paraId="088B5FA5" w14:textId="45D48598" w:rsidR="008C49AA" w:rsidRPr="008C49AA" w:rsidRDefault="000F6FBD" w:rsidP="008C49AA">
      <w:pPr>
        <w:spacing w:line="240" w:lineRule="auto"/>
        <w:rPr>
          <w:rStyle w:val="normaltextrun"/>
          <w:rFonts w:ascii="Arial" w:hAnsi="Arial" w:cs="Arial"/>
          <w:b/>
          <w:bCs/>
          <w:color w:val="EA0029"/>
          <w:sz w:val="28"/>
          <w:szCs w:val="28"/>
        </w:rPr>
      </w:pPr>
      <w:r w:rsidRPr="000F6FBD">
        <w:rPr>
          <w:rStyle w:val="normaltextrun"/>
          <w:rFonts w:ascii="Arial" w:hAnsi="Arial" w:cs="Arial"/>
          <w:b/>
          <w:bCs/>
          <w:color w:val="EA0029"/>
          <w:sz w:val="28"/>
          <w:szCs w:val="28"/>
          <w:shd w:val="clear" w:color="auto" w:fill="FFFFFF"/>
        </w:rPr>
        <w:t>For immediate release</w:t>
      </w:r>
      <w:r w:rsidR="00EE7210">
        <w:rPr>
          <w:rStyle w:val="eop"/>
          <w:rFonts w:ascii="Arial" w:hAnsi="Arial" w:cs="Arial"/>
          <w:color w:val="EA0029"/>
          <w:sz w:val="28"/>
          <w:szCs w:val="28"/>
          <w:shd w:val="clear" w:color="auto" w:fill="FFFFFF"/>
        </w:rPr>
        <w:t> </w:t>
      </w:r>
    </w:p>
    <w:p w14:paraId="754CA7C6" w14:textId="1BCAFAD8" w:rsidR="00DA10AF" w:rsidRPr="008C49AA" w:rsidRDefault="000F6FBD" w:rsidP="00237392">
      <w:pPr>
        <w:pStyle w:val="NoSpacing"/>
        <w:jc w:val="center"/>
        <w:rPr>
          <w:rStyle w:val="normaltextrun"/>
          <w:rFonts w:ascii="Arial" w:eastAsia="Arial" w:hAnsi="Arial" w:cs="Arial"/>
          <w:b/>
          <w:bCs/>
          <w:color w:val="000000" w:themeColor="text1"/>
          <w:sz w:val="44"/>
          <w:szCs w:val="44"/>
        </w:rPr>
      </w:pPr>
      <w:r w:rsidRPr="000F6FBD">
        <w:rPr>
          <w:rStyle w:val="normaltextrun"/>
          <w:rFonts w:ascii="Arial" w:hAnsi="Arial" w:cs="Arial"/>
          <w:b/>
          <w:bCs/>
          <w:color w:val="000000"/>
          <w:sz w:val="44"/>
          <w:szCs w:val="44"/>
          <w:shd w:val="clear" w:color="auto" w:fill="FFFFFF"/>
        </w:rPr>
        <w:t>Kia Slovakia enters partnership with University of Zilina</w:t>
      </w:r>
    </w:p>
    <w:p w14:paraId="68910611" w14:textId="77777777" w:rsidR="008C49AA" w:rsidRDefault="008C49AA" w:rsidP="00DA10AF">
      <w:pPr>
        <w:pStyle w:val="paragraph"/>
        <w:spacing w:before="0" w:beforeAutospacing="0" w:after="0" w:afterAutospacing="0"/>
        <w:textAlignment w:val="baseline"/>
        <w:rPr>
          <w:rStyle w:val="normaltextrun"/>
          <w:rFonts w:ascii="Arial" w:hAnsi="Arial" w:cs="Arial"/>
          <w:b/>
          <w:bCs/>
          <w:color w:val="000000"/>
          <w:sz w:val="26"/>
          <w:szCs w:val="26"/>
        </w:rPr>
      </w:pPr>
    </w:p>
    <w:p w14:paraId="46473760" w14:textId="3C1343F9" w:rsidR="00E70672" w:rsidRDefault="00DA10AF" w:rsidP="23F293D6">
      <w:pPr>
        <w:pStyle w:val="paragraph"/>
        <w:spacing w:before="0" w:beforeAutospacing="0" w:after="0" w:afterAutospacing="0"/>
        <w:textAlignment w:val="baseline"/>
        <w:rPr>
          <w:rStyle w:val="normaltextrun"/>
          <w:rFonts w:ascii="Arial" w:hAnsi="Arial" w:cs="Arial"/>
          <w:b/>
          <w:bCs/>
          <w:color w:val="000000"/>
          <w:sz w:val="26"/>
          <w:szCs w:val="26"/>
        </w:rPr>
      </w:pPr>
      <w:r>
        <w:rPr>
          <w:rStyle w:val="normaltextrun"/>
          <w:rFonts w:ascii="Arial" w:hAnsi="Arial" w:cs="Arial"/>
          <w:b/>
          <w:bCs/>
          <w:color w:val="000000"/>
          <w:sz w:val="26"/>
          <w:szCs w:val="26"/>
        </w:rPr>
        <w:t>Twitter</w:t>
      </w:r>
    </w:p>
    <w:p w14:paraId="36A2C42C" w14:textId="379B0F16" w:rsidR="00DA10AF" w:rsidRPr="006B72B5" w:rsidRDefault="006B72B5" w:rsidP="00501FD4">
      <w:pPr>
        <w:pStyle w:val="NoSpacing"/>
        <w:rPr>
          <w:rStyle w:val="eop"/>
          <w:rFonts w:ascii="Arial" w:hAnsi="Arial" w:cs="Arial"/>
          <w:color w:val="000000" w:themeColor="text1"/>
        </w:rPr>
      </w:pPr>
      <w:r w:rsidRPr="006B72B5">
        <w:rPr>
          <w:rStyle w:val="normaltextrun"/>
          <w:rFonts w:ascii="Arial" w:hAnsi="Arial" w:cs="Arial"/>
          <w:color w:val="000000" w:themeColor="text1"/>
        </w:rPr>
        <w:t>@NadaciaKia</w:t>
      </w:r>
      <w:r>
        <w:rPr>
          <w:rStyle w:val="normaltextrun"/>
          <w:rFonts w:ascii="Arial" w:hAnsi="Arial" w:cs="Arial"/>
          <w:color w:val="000000" w:themeColor="text1"/>
        </w:rPr>
        <w:t xml:space="preserve"> has signed a Memorandum of Understanding with the </w:t>
      </w:r>
      <w:r w:rsidRPr="006B72B5">
        <w:rPr>
          <w:rStyle w:val="normaltextrun"/>
          <w:rFonts w:ascii="Arial" w:hAnsi="Arial" w:cs="Arial"/>
          <w:color w:val="000000" w:themeColor="text1"/>
        </w:rPr>
        <w:t>University of Žilina</w:t>
      </w:r>
      <w:r>
        <w:rPr>
          <w:rStyle w:val="normaltextrun"/>
          <w:rFonts w:ascii="Arial" w:hAnsi="Arial" w:cs="Arial"/>
          <w:color w:val="000000" w:themeColor="text1"/>
        </w:rPr>
        <w:t xml:space="preserve"> to promote science, education, and research activities. #Kia </w:t>
      </w:r>
      <w:r w:rsidR="008102EB">
        <w:rPr>
          <w:rStyle w:val="normaltextrun"/>
          <w:rFonts w:ascii="Arial" w:hAnsi="Arial" w:cs="Arial"/>
          <w:color w:val="000000" w:themeColor="text1"/>
        </w:rPr>
        <w:t xml:space="preserve">#Education </w:t>
      </w:r>
      <w:r>
        <w:rPr>
          <w:rStyle w:val="normaltextrun"/>
          <w:rFonts w:ascii="Arial" w:hAnsi="Arial" w:cs="Arial"/>
          <w:color w:val="000000" w:themeColor="text1"/>
        </w:rPr>
        <w:t>#MovementThatInspires</w:t>
      </w:r>
      <w:r w:rsidR="00F35D28">
        <w:rPr>
          <w:rStyle w:val="normaltextrun"/>
          <w:rFonts w:ascii="Arial" w:hAnsi="Arial" w:cs="Arial"/>
          <w:color w:val="000000" w:themeColor="text1"/>
        </w:rPr>
        <w:br/>
      </w:r>
      <w:r w:rsidR="00DA10AF">
        <w:rPr>
          <w:rStyle w:val="normaltextrun"/>
          <w:rFonts w:ascii="Arial" w:hAnsi="Arial" w:cs="Arial"/>
          <w:b/>
          <w:bCs/>
          <w:color w:val="FF0000"/>
        </w:rPr>
        <w:t>[LINK] [IMAGE]</w:t>
      </w:r>
      <w:r w:rsidR="00DA10AF">
        <w:rPr>
          <w:rStyle w:val="normaltextrun"/>
          <w:rFonts w:ascii="Arial" w:hAnsi="Arial" w:cs="Arial"/>
          <w:color w:val="000000"/>
        </w:rPr>
        <w:t xml:space="preserve"> </w:t>
      </w:r>
    </w:p>
    <w:p w14:paraId="1CB6CD0A" w14:textId="77777777" w:rsidR="00DA10AF" w:rsidRPr="0087112C" w:rsidRDefault="00DA10AF" w:rsidP="00DA10AF">
      <w:pPr>
        <w:pStyle w:val="paragraph"/>
        <w:spacing w:before="0" w:beforeAutospacing="0" w:after="0" w:afterAutospacing="0"/>
        <w:textAlignment w:val="baseline"/>
        <w:rPr>
          <w:rStyle w:val="normaltextrun"/>
          <w:rFonts w:ascii="Arial" w:hAnsi="Arial" w:cs="Arial"/>
          <w:color w:val="000000"/>
          <w:sz w:val="22"/>
          <w:szCs w:val="22"/>
        </w:rPr>
      </w:pPr>
    </w:p>
    <w:p w14:paraId="2BE4B780" w14:textId="77777777" w:rsidR="00DA10AF" w:rsidRDefault="00DA10AF" w:rsidP="00DA10AF">
      <w:pPr>
        <w:pStyle w:val="paragraph"/>
        <w:spacing w:before="0" w:beforeAutospacing="0" w:after="0" w:afterAutospacing="0"/>
        <w:textAlignment w:val="baseline"/>
        <w:rPr>
          <w:rStyle w:val="normaltextrun"/>
          <w:rFonts w:ascii="Arial" w:hAnsi="Arial" w:cs="Arial"/>
          <w:color w:val="000000"/>
          <w:sz w:val="22"/>
          <w:szCs w:val="22"/>
        </w:rPr>
      </w:pPr>
      <w:r>
        <w:rPr>
          <w:rStyle w:val="normaltextrun"/>
          <w:rFonts w:ascii="Arial" w:hAnsi="Arial" w:cs="Arial"/>
          <w:b/>
          <w:bCs/>
          <w:color w:val="000000"/>
          <w:sz w:val="26"/>
          <w:szCs w:val="26"/>
        </w:rPr>
        <w:t>LinkedIn</w:t>
      </w:r>
    </w:p>
    <w:p w14:paraId="016B3C8A" w14:textId="77777777" w:rsidR="00695C05" w:rsidRDefault="006D1429" w:rsidP="00695C05">
      <w:pPr>
        <w:pStyle w:val="NoSpacing"/>
        <w:rPr>
          <w:rFonts w:ascii="Arial" w:hAnsi="Arial" w:cs="Arial"/>
        </w:rPr>
      </w:pPr>
      <w:r>
        <w:rPr>
          <w:rStyle w:val="normaltextrun"/>
          <w:rFonts w:ascii="Arial" w:eastAsia="Times New Roman" w:hAnsi="Arial" w:cs="Arial"/>
          <w:color w:val="000000" w:themeColor="text1"/>
          <w:lang w:eastAsia="en-GB"/>
        </w:rPr>
        <w:t>We are happy to share that our</w:t>
      </w:r>
      <w:r w:rsidR="005617C9">
        <w:rPr>
          <w:rStyle w:val="normaltextrun"/>
          <w:rFonts w:ascii="Arial" w:eastAsia="Times New Roman" w:hAnsi="Arial" w:cs="Arial"/>
          <w:color w:val="000000" w:themeColor="text1"/>
          <w:lang w:eastAsia="en-GB"/>
        </w:rPr>
        <w:t xml:space="preserve"> Slovakian subsidiary has entered a partnership with the </w:t>
      </w:r>
      <w:r w:rsidR="005617C9" w:rsidRPr="006B72B5">
        <w:rPr>
          <w:rStyle w:val="normaltextrun"/>
          <w:rFonts w:ascii="Arial" w:hAnsi="Arial" w:cs="Arial"/>
          <w:color w:val="000000" w:themeColor="text1"/>
        </w:rPr>
        <w:t>University of Žilina</w:t>
      </w:r>
      <w:r w:rsidR="005617C9">
        <w:rPr>
          <w:rStyle w:val="normaltextrun"/>
          <w:rFonts w:ascii="Arial" w:hAnsi="Arial" w:cs="Arial"/>
          <w:color w:val="000000" w:themeColor="text1"/>
        </w:rPr>
        <w:t xml:space="preserve">. </w:t>
      </w:r>
      <w:r w:rsidR="00B55480">
        <w:rPr>
          <w:rStyle w:val="normaltextrun"/>
          <w:rFonts w:ascii="Arial" w:hAnsi="Arial" w:cs="Arial"/>
          <w:color w:val="000000" w:themeColor="text1"/>
        </w:rPr>
        <w:t xml:space="preserve">On January 26, </w:t>
      </w:r>
      <w:r w:rsidR="008762EF" w:rsidRPr="008762EF">
        <w:rPr>
          <w:rStyle w:val="normaltextrun"/>
          <w:rFonts w:ascii="Arial" w:hAnsi="Arial" w:cs="Arial"/>
          <w:color w:val="000000" w:themeColor="text1"/>
        </w:rPr>
        <w:t xml:space="preserve">President and CEO of Kia Slovakia Mr. Geon Won Shin signed a joint Memorandum of Understanding with Rector of the University of Žilina Prof. Ing. Jan </w:t>
      </w:r>
      <w:proofErr w:type="spellStart"/>
      <w:r w:rsidR="008762EF" w:rsidRPr="008762EF">
        <w:rPr>
          <w:rStyle w:val="normaltextrun"/>
          <w:rFonts w:ascii="Arial" w:hAnsi="Arial" w:cs="Arial"/>
          <w:color w:val="000000" w:themeColor="text1"/>
        </w:rPr>
        <w:t>Celko</w:t>
      </w:r>
      <w:proofErr w:type="spellEnd"/>
      <w:r w:rsidR="008762EF" w:rsidRPr="008762EF">
        <w:rPr>
          <w:rStyle w:val="normaltextrun"/>
          <w:rFonts w:ascii="Arial" w:hAnsi="Arial" w:cs="Arial"/>
          <w:color w:val="000000" w:themeColor="text1"/>
        </w:rPr>
        <w:t>.</w:t>
      </w:r>
      <w:r w:rsidR="002749D3">
        <w:rPr>
          <w:rStyle w:val="normaltextrun"/>
          <w:rFonts w:ascii="Arial" w:hAnsi="Arial" w:cs="Arial"/>
          <w:color w:val="000000" w:themeColor="text1"/>
        </w:rPr>
        <w:t xml:space="preserve"> This </w:t>
      </w:r>
      <w:r w:rsidR="00CD2647">
        <w:rPr>
          <w:rStyle w:val="normaltextrun"/>
          <w:rFonts w:ascii="Arial" w:hAnsi="Arial" w:cs="Arial"/>
          <w:color w:val="000000" w:themeColor="text1"/>
        </w:rPr>
        <w:t xml:space="preserve">cooperation </w:t>
      </w:r>
      <w:r w:rsidR="002749D3">
        <w:rPr>
          <w:rStyle w:val="normaltextrun"/>
          <w:rFonts w:ascii="Arial" w:hAnsi="Arial" w:cs="Arial"/>
          <w:color w:val="000000" w:themeColor="text1"/>
        </w:rPr>
        <w:t>represents a mutually beneficial agreement to support</w:t>
      </w:r>
      <w:r w:rsidR="00CD2647">
        <w:rPr>
          <w:rStyle w:val="normaltextrun"/>
          <w:rFonts w:ascii="Arial" w:hAnsi="Arial" w:cs="Arial"/>
          <w:color w:val="000000" w:themeColor="text1"/>
        </w:rPr>
        <w:t xml:space="preserve"> education, science, and research activities.</w:t>
      </w:r>
      <w:r w:rsidR="00695C05">
        <w:rPr>
          <w:rStyle w:val="normaltextrun"/>
          <w:rFonts w:ascii="Arial" w:hAnsi="Arial" w:cs="Arial"/>
          <w:color w:val="000000" w:themeColor="text1"/>
        </w:rPr>
        <w:t xml:space="preserve"> </w:t>
      </w:r>
      <w:r w:rsidR="00695C05">
        <w:rPr>
          <w:rFonts w:ascii="Arial" w:hAnsi="Arial" w:cs="Arial"/>
        </w:rPr>
        <w:t xml:space="preserve">The President of Kia Europe, Jason Jeong, also attended the signing ceremony, as Kia Europe oversees all operations within the region and is fully committed to attracting the best talent on the continent for all business areas. </w:t>
      </w:r>
    </w:p>
    <w:p w14:paraId="0E14019A" w14:textId="308E2F96" w:rsidR="001F6C8F" w:rsidRDefault="001F6C8F" w:rsidP="009260ED">
      <w:pPr>
        <w:pStyle w:val="NoSpacing"/>
        <w:rPr>
          <w:rStyle w:val="normaltextrun"/>
          <w:rFonts w:ascii="Arial" w:eastAsia="Times New Roman" w:hAnsi="Arial" w:cs="Arial"/>
          <w:color w:val="000000" w:themeColor="text1"/>
          <w:lang w:eastAsia="en-GB"/>
        </w:rPr>
      </w:pPr>
    </w:p>
    <w:p w14:paraId="6F38B819" w14:textId="4E1169D9" w:rsidR="00C0342A" w:rsidRPr="00695C05" w:rsidRDefault="00695C05" w:rsidP="009260ED">
      <w:pPr>
        <w:pStyle w:val="NoSpacing"/>
        <w:rPr>
          <w:rStyle w:val="normaltextrun"/>
          <w:rFonts w:ascii="Arial" w:hAnsi="Arial" w:cs="Arial"/>
        </w:rPr>
      </w:pPr>
      <w:r>
        <w:rPr>
          <w:rFonts w:ascii="Arial" w:hAnsi="Arial" w:cs="Arial"/>
        </w:rPr>
        <w:t>“Kia recognizes that to be the number one mobility provider, we require winning the race for talent amongst likeminded individuals – in this case, the youth – who will strongly determine not only the future of Kia, but also the future which we will live in,” says Jason Jeong</w:t>
      </w:r>
      <w:r>
        <w:rPr>
          <w:rFonts w:ascii="Arial" w:hAnsi="Arial" w:cs="Arial"/>
        </w:rPr>
        <w:t xml:space="preserve">, President at Kia Europe. </w:t>
      </w:r>
      <w:r w:rsidR="00C0342A">
        <w:rPr>
          <w:rStyle w:val="normaltextrun"/>
          <w:rFonts w:ascii="Arial" w:hAnsi="Arial" w:cs="Arial"/>
          <w:color w:val="000000" w:themeColor="text1"/>
        </w:rPr>
        <w:t>#Kia #</w:t>
      </w:r>
      <w:r w:rsidR="00D33CE1">
        <w:rPr>
          <w:rStyle w:val="normaltextrun"/>
          <w:rFonts w:ascii="Arial" w:hAnsi="Arial" w:cs="Arial"/>
          <w:color w:val="000000" w:themeColor="text1"/>
        </w:rPr>
        <w:t xml:space="preserve">Science </w:t>
      </w:r>
      <w:r w:rsidR="00C0342A">
        <w:rPr>
          <w:rStyle w:val="normaltextrun"/>
          <w:rFonts w:ascii="Arial" w:hAnsi="Arial" w:cs="Arial"/>
          <w:color w:val="000000" w:themeColor="text1"/>
        </w:rPr>
        <w:t>#Education #MovementThatInspires</w:t>
      </w:r>
      <w:r w:rsidR="00796095">
        <w:rPr>
          <w:rStyle w:val="normaltextrun"/>
          <w:rFonts w:ascii="Arial" w:hAnsi="Arial" w:cs="Arial"/>
          <w:color w:val="000000" w:themeColor="text1"/>
        </w:rPr>
        <w:t xml:space="preserve"> </w:t>
      </w:r>
    </w:p>
    <w:p w14:paraId="787E16F7" w14:textId="34425161" w:rsidR="00DA10AF" w:rsidRPr="00C10EED" w:rsidRDefault="00DA10AF" w:rsidP="009260ED">
      <w:pPr>
        <w:pStyle w:val="NoSpacing"/>
        <w:rPr>
          <w:rStyle w:val="normaltextrun"/>
          <w:rFonts w:ascii="Arial" w:eastAsia="Times New Roman" w:hAnsi="Arial" w:cs="Arial"/>
          <w:color w:val="000000" w:themeColor="text1"/>
          <w:lang w:eastAsia="en-GB"/>
        </w:rPr>
      </w:pPr>
      <w:r w:rsidRPr="006A6A13">
        <w:rPr>
          <w:rStyle w:val="normaltextrun"/>
          <w:rFonts w:ascii="Arial" w:hAnsi="Arial" w:cs="Arial"/>
          <w:b/>
          <w:bCs/>
          <w:color w:val="FF0000"/>
        </w:rPr>
        <w:t xml:space="preserve">[LINK] [IMAGE] </w:t>
      </w:r>
    </w:p>
    <w:p w14:paraId="045AC3EE" w14:textId="77777777" w:rsidR="00DA10AF" w:rsidRDefault="00DA10AF" w:rsidP="00DA10AF">
      <w:pPr>
        <w:pStyle w:val="paragraph"/>
        <w:spacing w:before="0" w:beforeAutospacing="0" w:after="0" w:afterAutospacing="0"/>
        <w:textAlignment w:val="baseline"/>
        <w:rPr>
          <w:rStyle w:val="eop"/>
          <w:rFonts w:ascii="Arial" w:hAnsi="Arial" w:cs="Arial"/>
          <w:color w:val="000000"/>
          <w:sz w:val="22"/>
          <w:szCs w:val="22"/>
        </w:rPr>
      </w:pPr>
    </w:p>
    <w:p w14:paraId="291B36F6" w14:textId="77777777" w:rsidR="00DA10AF" w:rsidRDefault="00DA10AF" w:rsidP="00DA10AF">
      <w:pPr>
        <w:pStyle w:val="paragraph"/>
        <w:spacing w:before="0" w:beforeAutospacing="0" w:after="0" w:afterAutospacing="0"/>
        <w:textAlignment w:val="baseline"/>
        <w:rPr>
          <w:rStyle w:val="normaltextrun"/>
          <w:rFonts w:ascii="Arial" w:hAnsi="Arial" w:cs="Arial"/>
          <w:b/>
          <w:bCs/>
          <w:color w:val="000000"/>
          <w:sz w:val="26"/>
          <w:szCs w:val="26"/>
        </w:rPr>
      </w:pPr>
      <w:r>
        <w:rPr>
          <w:rStyle w:val="normaltextrun"/>
          <w:rFonts w:ascii="Arial" w:hAnsi="Arial" w:cs="Arial"/>
          <w:b/>
          <w:bCs/>
          <w:color w:val="000000"/>
          <w:sz w:val="26"/>
          <w:szCs w:val="26"/>
        </w:rPr>
        <w:t>Facebook</w:t>
      </w:r>
    </w:p>
    <w:p w14:paraId="50BA4291" w14:textId="66D10B56" w:rsidR="00CB1720" w:rsidRDefault="007701A5" w:rsidP="0066700A">
      <w:pPr>
        <w:pStyle w:val="NoSpacing"/>
        <w:rPr>
          <w:rStyle w:val="normaltextrun"/>
          <w:rFonts w:ascii="Arial" w:hAnsi="Arial" w:cs="Arial"/>
          <w:color w:val="000000" w:themeColor="text1"/>
        </w:rPr>
      </w:pPr>
      <w:r>
        <w:rPr>
          <w:rStyle w:val="normaltextrun"/>
          <w:rFonts w:ascii="Arial" w:hAnsi="Arial" w:cs="Arial"/>
          <w:color w:val="000000"/>
          <w:shd w:val="clear" w:color="auto" w:fill="FFFFFF"/>
        </w:rPr>
        <w:t xml:space="preserve">Two are better than one! </w:t>
      </w:r>
      <w:r w:rsidR="00CB1720">
        <w:rPr>
          <w:rStyle w:val="normaltextrun"/>
          <w:rFonts w:ascii="Arial" w:hAnsi="Arial" w:cs="Arial"/>
          <w:color w:val="000000"/>
          <w:shd w:val="clear" w:color="auto" w:fill="FFFFFF"/>
        </w:rPr>
        <w:t xml:space="preserve">Kia Slovakia </w:t>
      </w:r>
      <w:r w:rsidR="00CB1720">
        <w:rPr>
          <w:rStyle w:val="normaltextrun"/>
          <w:rFonts w:ascii="Arial" w:hAnsi="Arial" w:cs="Arial"/>
          <w:color w:val="000000" w:themeColor="text1"/>
        </w:rPr>
        <w:t xml:space="preserve">has signed a Memorandum of Understanding with the </w:t>
      </w:r>
      <w:r w:rsidR="00CB1720" w:rsidRPr="006B72B5">
        <w:rPr>
          <w:rStyle w:val="normaltextrun"/>
          <w:rFonts w:ascii="Arial" w:hAnsi="Arial" w:cs="Arial"/>
          <w:color w:val="000000" w:themeColor="text1"/>
        </w:rPr>
        <w:t>University of Žilina</w:t>
      </w:r>
      <w:r w:rsidR="00CB1720">
        <w:rPr>
          <w:rStyle w:val="normaltextrun"/>
          <w:rFonts w:ascii="Arial" w:hAnsi="Arial" w:cs="Arial"/>
          <w:color w:val="000000" w:themeColor="text1"/>
        </w:rPr>
        <w:t xml:space="preserve"> to promote science, education, and research activities. </w:t>
      </w:r>
      <w:r w:rsidR="00DB7AEA">
        <w:rPr>
          <w:rStyle w:val="normaltextrun"/>
          <w:rFonts w:ascii="Arial" w:hAnsi="Arial" w:cs="Arial"/>
          <w:color w:val="000000" w:themeColor="text1"/>
        </w:rPr>
        <w:t xml:space="preserve">This marks the start of a </w:t>
      </w:r>
      <w:r w:rsidR="00E25DE9">
        <w:rPr>
          <w:rStyle w:val="normaltextrun"/>
          <w:rFonts w:ascii="Arial" w:hAnsi="Arial" w:cs="Arial"/>
          <w:color w:val="000000" w:themeColor="text1"/>
        </w:rPr>
        <w:t>mutually beneficial</w:t>
      </w:r>
      <w:r w:rsidR="00DB7AEA">
        <w:rPr>
          <w:rStyle w:val="normaltextrun"/>
          <w:rFonts w:ascii="Arial" w:hAnsi="Arial" w:cs="Arial"/>
          <w:color w:val="000000" w:themeColor="text1"/>
        </w:rPr>
        <w:t xml:space="preserve"> cooperation </w:t>
      </w:r>
      <w:r w:rsidR="00BD4226">
        <w:rPr>
          <w:rStyle w:val="normaltextrun"/>
          <w:rFonts w:ascii="Arial" w:hAnsi="Arial" w:cs="Arial"/>
          <w:color w:val="000000" w:themeColor="text1"/>
        </w:rPr>
        <w:t xml:space="preserve">to </w:t>
      </w:r>
      <w:r w:rsidR="00DB1358">
        <w:rPr>
          <w:rStyle w:val="normaltextrun"/>
          <w:rFonts w:ascii="Arial" w:hAnsi="Arial" w:cs="Arial"/>
          <w:color w:val="000000" w:themeColor="text1"/>
        </w:rPr>
        <w:t>support students with research, development, and other creative activities, as well as to help Kia attract the best talent.</w:t>
      </w:r>
    </w:p>
    <w:p w14:paraId="6ACDCD99" w14:textId="4596BDFE" w:rsidR="00DA10AF" w:rsidRPr="00DB1358" w:rsidRDefault="00CB1720" w:rsidP="0066700A">
      <w:pPr>
        <w:pStyle w:val="NoSpacing"/>
        <w:rPr>
          <w:rStyle w:val="normaltextrun"/>
          <w:rFonts w:ascii="Arial" w:hAnsi="Arial" w:cs="Arial"/>
          <w:color w:val="000000"/>
          <w:shd w:val="clear" w:color="auto" w:fill="FFFFFF"/>
        </w:rPr>
      </w:pPr>
      <w:r>
        <w:rPr>
          <w:rStyle w:val="normaltextrun"/>
          <w:rFonts w:ascii="Arial" w:hAnsi="Arial" w:cs="Arial"/>
          <w:color w:val="000000" w:themeColor="text1"/>
        </w:rPr>
        <w:t xml:space="preserve">#Kia </w:t>
      </w:r>
      <w:r w:rsidR="00DB1358">
        <w:rPr>
          <w:rStyle w:val="normaltextrun"/>
          <w:rFonts w:ascii="Arial" w:hAnsi="Arial" w:cs="Arial"/>
          <w:color w:val="000000" w:themeColor="text1"/>
        </w:rPr>
        <w:t xml:space="preserve">#Science </w:t>
      </w:r>
      <w:r>
        <w:rPr>
          <w:rStyle w:val="normaltextrun"/>
          <w:rFonts w:ascii="Arial" w:hAnsi="Arial" w:cs="Arial"/>
          <w:color w:val="000000" w:themeColor="text1"/>
        </w:rPr>
        <w:t>#Education #MovementThatInspires</w:t>
      </w:r>
      <w:r>
        <w:rPr>
          <w:rStyle w:val="normaltextrun"/>
          <w:rFonts w:ascii="Arial" w:hAnsi="Arial" w:cs="Arial"/>
          <w:color w:val="000000" w:themeColor="text1"/>
        </w:rPr>
        <w:br/>
      </w:r>
      <w:r w:rsidR="00C06A27">
        <w:rPr>
          <w:rStyle w:val="normaltextrun"/>
          <w:rFonts w:ascii="Arial" w:eastAsia="Times New Roman" w:hAnsi="Arial" w:cs="Arial"/>
          <w:color w:val="000000" w:themeColor="text1"/>
          <w:lang w:eastAsia="en-GB"/>
        </w:rPr>
        <w:t xml:space="preserve"> </w:t>
      </w:r>
      <w:r w:rsidR="00DA10AF">
        <w:rPr>
          <w:rStyle w:val="normaltextrun"/>
          <w:rFonts w:ascii="Arial" w:hAnsi="Arial" w:cs="Arial"/>
          <w:b/>
          <w:bCs/>
          <w:color w:val="FF0000"/>
        </w:rPr>
        <w:t>[LINK] [IMAGE]</w:t>
      </w:r>
      <w:r w:rsidR="00DA10AF">
        <w:rPr>
          <w:rStyle w:val="normaltextrun"/>
          <w:rFonts w:ascii="Arial" w:hAnsi="Arial" w:cs="Arial"/>
          <w:color w:val="000000"/>
        </w:rPr>
        <w:t xml:space="preserve"> </w:t>
      </w:r>
    </w:p>
    <w:p w14:paraId="74555CAB" w14:textId="77777777" w:rsidR="00DA10AF" w:rsidRPr="0087112C" w:rsidRDefault="00DA10AF" w:rsidP="00DA10AF">
      <w:pPr>
        <w:pStyle w:val="paragraph"/>
        <w:spacing w:before="0" w:beforeAutospacing="0" w:after="0" w:afterAutospacing="0"/>
        <w:textAlignment w:val="baseline"/>
        <w:rPr>
          <w:rStyle w:val="normaltextrun"/>
          <w:rFonts w:ascii="Arial" w:hAnsi="Arial" w:cs="Arial"/>
          <w:color w:val="000000"/>
          <w:sz w:val="22"/>
          <w:szCs w:val="22"/>
        </w:rPr>
      </w:pPr>
    </w:p>
    <w:p w14:paraId="09D0F027" w14:textId="77777777" w:rsidR="00DA10AF" w:rsidRDefault="00DA10AF" w:rsidP="00DA10AF">
      <w:pPr>
        <w:pStyle w:val="paragraph"/>
        <w:spacing w:before="0" w:beforeAutospacing="0" w:after="0" w:afterAutospacing="0"/>
        <w:textAlignment w:val="baseline"/>
        <w:rPr>
          <w:rStyle w:val="normaltextrun"/>
          <w:rFonts w:ascii="Arial" w:hAnsi="Arial" w:cs="Arial"/>
          <w:color w:val="000000"/>
          <w:sz w:val="22"/>
          <w:szCs w:val="22"/>
        </w:rPr>
      </w:pPr>
      <w:r>
        <w:rPr>
          <w:rStyle w:val="normaltextrun"/>
          <w:rFonts w:ascii="Arial" w:hAnsi="Arial" w:cs="Arial"/>
          <w:b/>
          <w:bCs/>
          <w:color w:val="000000"/>
          <w:sz w:val="26"/>
          <w:szCs w:val="26"/>
        </w:rPr>
        <w:t>Instagram</w:t>
      </w:r>
    </w:p>
    <w:p w14:paraId="6BEF7828" w14:textId="0E1B5479" w:rsidR="000A4D0F" w:rsidRDefault="004D0AE1" w:rsidP="000A4D0F">
      <w:pPr>
        <w:pStyle w:val="NoSpacing"/>
        <w:rPr>
          <w:rStyle w:val="normaltextrun"/>
          <w:rFonts w:ascii="Arial" w:hAnsi="Arial" w:cs="Arial"/>
          <w:color w:val="000000" w:themeColor="text1"/>
        </w:rPr>
      </w:pPr>
      <w:r>
        <w:rPr>
          <w:rStyle w:val="normaltextrun"/>
          <w:rFonts w:ascii="Arial" w:eastAsiaTheme="minorEastAsia" w:hAnsi="Arial" w:cs="Arial"/>
          <w:color w:val="000000"/>
          <w:bdr w:val="none" w:sz="0" w:space="0" w:color="auto" w:frame="1"/>
        </w:rPr>
        <w:t>When we work together, we achieve more!</w:t>
      </w:r>
      <w:r w:rsidR="000A4D0F">
        <w:rPr>
          <w:rStyle w:val="normaltextrun"/>
          <w:rFonts w:ascii="Arial" w:eastAsiaTheme="minorEastAsia" w:hAnsi="Arial" w:cs="Arial"/>
          <w:color w:val="000000"/>
          <w:bdr w:val="none" w:sz="0" w:space="0" w:color="auto" w:frame="1"/>
        </w:rPr>
        <w:t xml:space="preserve"> </w:t>
      </w:r>
      <w:r w:rsidR="000A4D0F">
        <w:rPr>
          <w:rStyle w:val="normaltextrun"/>
          <w:rFonts w:ascii="Arial" w:hAnsi="Arial" w:cs="Arial"/>
          <w:color w:val="000000"/>
          <w:shd w:val="clear" w:color="auto" w:fill="FFFFFF"/>
        </w:rPr>
        <w:t xml:space="preserve">Kia Slovakia </w:t>
      </w:r>
      <w:r w:rsidR="000A4D0F">
        <w:rPr>
          <w:rStyle w:val="normaltextrun"/>
          <w:rFonts w:ascii="Arial" w:hAnsi="Arial" w:cs="Arial"/>
          <w:color w:val="000000" w:themeColor="text1"/>
        </w:rPr>
        <w:t xml:space="preserve">is entering a cooperation with the </w:t>
      </w:r>
      <w:r w:rsidR="000A4D0F" w:rsidRPr="006B72B5">
        <w:rPr>
          <w:rStyle w:val="normaltextrun"/>
          <w:rFonts w:ascii="Arial" w:hAnsi="Arial" w:cs="Arial"/>
          <w:color w:val="000000" w:themeColor="text1"/>
        </w:rPr>
        <w:t>University of Žilina</w:t>
      </w:r>
      <w:r w:rsidR="000A4D0F">
        <w:rPr>
          <w:rStyle w:val="normaltextrun"/>
          <w:rFonts w:ascii="Arial" w:hAnsi="Arial" w:cs="Arial"/>
          <w:color w:val="000000" w:themeColor="text1"/>
        </w:rPr>
        <w:t xml:space="preserve"> to promote science, education, and research activities. This </w:t>
      </w:r>
      <w:r w:rsidR="00BC0DE8">
        <w:rPr>
          <w:rStyle w:val="normaltextrun"/>
          <w:rFonts w:ascii="Arial" w:hAnsi="Arial" w:cs="Arial"/>
          <w:color w:val="000000" w:themeColor="text1"/>
        </w:rPr>
        <w:t xml:space="preserve">partnership will allow us </w:t>
      </w:r>
      <w:r w:rsidR="000A4D0F">
        <w:rPr>
          <w:rStyle w:val="normaltextrun"/>
          <w:rFonts w:ascii="Arial" w:hAnsi="Arial" w:cs="Arial"/>
          <w:color w:val="000000" w:themeColor="text1"/>
        </w:rPr>
        <w:t xml:space="preserve">to support students with research, development, and other creative activities, as well as </w:t>
      </w:r>
      <w:r w:rsidR="00BC0DE8">
        <w:rPr>
          <w:rStyle w:val="normaltextrun"/>
          <w:rFonts w:ascii="Arial" w:hAnsi="Arial" w:cs="Arial"/>
          <w:color w:val="000000" w:themeColor="text1"/>
        </w:rPr>
        <w:t>help us</w:t>
      </w:r>
      <w:r w:rsidR="000A4D0F">
        <w:rPr>
          <w:rStyle w:val="normaltextrun"/>
          <w:rFonts w:ascii="Arial" w:hAnsi="Arial" w:cs="Arial"/>
          <w:color w:val="000000" w:themeColor="text1"/>
        </w:rPr>
        <w:t xml:space="preserve"> attract the best talent.</w:t>
      </w:r>
      <w:r w:rsidR="00B419D7">
        <w:rPr>
          <w:rStyle w:val="normaltextrun"/>
          <w:rFonts w:ascii="Arial" w:hAnsi="Arial" w:cs="Arial"/>
          <w:color w:val="000000" w:themeColor="text1"/>
        </w:rPr>
        <w:t xml:space="preserve"> To mark the start, </w:t>
      </w:r>
      <w:r w:rsidR="00B419D7" w:rsidRPr="00B419D7">
        <w:rPr>
          <w:rStyle w:val="normaltextrun"/>
          <w:rFonts w:ascii="Arial" w:hAnsi="Arial" w:cs="Arial"/>
          <w:color w:val="000000" w:themeColor="text1"/>
        </w:rPr>
        <w:t xml:space="preserve">President and CEO of Kia Slovakia Mr. Geon Won Shin signed a joint Memorandum of Understanding with the Rector of the University of Žilina, Prof. Ing. Jan </w:t>
      </w:r>
      <w:proofErr w:type="spellStart"/>
      <w:r w:rsidR="00B419D7" w:rsidRPr="00B419D7">
        <w:rPr>
          <w:rStyle w:val="normaltextrun"/>
          <w:rFonts w:ascii="Arial" w:hAnsi="Arial" w:cs="Arial"/>
          <w:color w:val="000000" w:themeColor="text1"/>
        </w:rPr>
        <w:t>Celko</w:t>
      </w:r>
      <w:proofErr w:type="spellEnd"/>
      <w:r w:rsidR="00B419D7">
        <w:rPr>
          <w:rStyle w:val="normaltextrun"/>
          <w:rFonts w:ascii="Arial" w:hAnsi="Arial" w:cs="Arial"/>
          <w:color w:val="000000" w:themeColor="text1"/>
        </w:rPr>
        <w:t>, last Thursday.</w:t>
      </w:r>
    </w:p>
    <w:p w14:paraId="753F8ACE" w14:textId="77777777" w:rsidR="00B419D7" w:rsidRPr="00DB1358" w:rsidRDefault="00B419D7" w:rsidP="00B419D7">
      <w:pPr>
        <w:pStyle w:val="NoSpacing"/>
        <w:rPr>
          <w:rStyle w:val="normaltextrun"/>
          <w:rFonts w:ascii="Arial" w:hAnsi="Arial" w:cs="Arial"/>
          <w:color w:val="000000"/>
          <w:shd w:val="clear" w:color="auto" w:fill="FFFFFF"/>
        </w:rPr>
      </w:pPr>
      <w:r>
        <w:rPr>
          <w:rStyle w:val="normaltextrun"/>
          <w:rFonts w:ascii="Arial" w:hAnsi="Arial" w:cs="Arial"/>
          <w:color w:val="000000" w:themeColor="text1"/>
        </w:rPr>
        <w:t>#Kia #Science #Education #MovementThatInspires</w:t>
      </w:r>
      <w:r>
        <w:rPr>
          <w:rStyle w:val="normaltextrun"/>
          <w:rFonts w:ascii="Arial" w:hAnsi="Arial" w:cs="Arial"/>
          <w:color w:val="000000" w:themeColor="text1"/>
        </w:rPr>
        <w:br/>
      </w:r>
      <w:r>
        <w:rPr>
          <w:rStyle w:val="normaltextrun"/>
          <w:rFonts w:ascii="Arial" w:eastAsia="Times New Roman" w:hAnsi="Arial" w:cs="Arial"/>
          <w:color w:val="000000" w:themeColor="text1"/>
          <w:lang w:eastAsia="en-GB"/>
        </w:rPr>
        <w:t xml:space="preserve"> </w:t>
      </w:r>
      <w:r>
        <w:rPr>
          <w:rStyle w:val="normaltextrun"/>
          <w:rFonts w:ascii="Arial" w:hAnsi="Arial" w:cs="Arial"/>
          <w:b/>
          <w:bCs/>
          <w:color w:val="FF0000"/>
        </w:rPr>
        <w:t>[LINK] [IMAGE]</w:t>
      </w:r>
      <w:r>
        <w:rPr>
          <w:rStyle w:val="normaltextrun"/>
          <w:rFonts w:ascii="Arial" w:hAnsi="Arial" w:cs="Arial"/>
          <w:color w:val="000000"/>
        </w:rPr>
        <w:t xml:space="preserve"> </w:t>
      </w:r>
    </w:p>
    <w:p w14:paraId="49845862" w14:textId="77777777" w:rsidR="00B419D7" w:rsidRDefault="00B419D7" w:rsidP="000A4D0F">
      <w:pPr>
        <w:pStyle w:val="NoSpacing"/>
        <w:rPr>
          <w:rStyle w:val="normaltextrun"/>
          <w:rFonts w:ascii="Arial" w:hAnsi="Arial" w:cs="Arial"/>
          <w:color w:val="000000" w:themeColor="text1"/>
        </w:rPr>
      </w:pPr>
    </w:p>
    <w:p w14:paraId="5126D4CD" w14:textId="7F0CEB71" w:rsidR="00E3703B" w:rsidRPr="00B671F2" w:rsidRDefault="00DA10AF" w:rsidP="00171AE9">
      <w:pPr>
        <w:pStyle w:val="paragraph"/>
        <w:spacing w:before="0" w:beforeAutospacing="0" w:after="0" w:afterAutospacing="0"/>
        <w:jc w:val="center"/>
        <w:textAlignment w:val="baseline"/>
        <w:rPr>
          <w:rFonts w:ascii="Arial" w:hAnsi="Arial" w:cs="Arial"/>
        </w:rPr>
      </w:pPr>
      <w:r>
        <w:rPr>
          <w:rStyle w:val="normaltextrun"/>
          <w:rFonts w:ascii="Arial" w:hAnsi="Arial" w:cs="Arial"/>
          <w:color w:val="000000"/>
          <w:sz w:val="22"/>
          <w:szCs w:val="22"/>
        </w:rPr>
        <w:t># # #</w:t>
      </w:r>
    </w:p>
    <w:sectPr w:rsidR="00E3703B" w:rsidRPr="00B671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253DF" w14:textId="77777777" w:rsidR="0039443D" w:rsidRDefault="0039443D" w:rsidP="00171AE9">
      <w:pPr>
        <w:spacing w:after="0" w:line="240" w:lineRule="auto"/>
      </w:pPr>
      <w:r>
        <w:separator/>
      </w:r>
    </w:p>
  </w:endnote>
  <w:endnote w:type="continuationSeparator" w:id="0">
    <w:p w14:paraId="0F77378C" w14:textId="77777777" w:rsidR="0039443D" w:rsidRDefault="0039443D" w:rsidP="00171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73953" w14:textId="77777777" w:rsidR="0039443D" w:rsidRDefault="0039443D" w:rsidP="00171AE9">
      <w:pPr>
        <w:spacing w:after="0" w:line="240" w:lineRule="auto"/>
      </w:pPr>
      <w:r>
        <w:separator/>
      </w:r>
    </w:p>
  </w:footnote>
  <w:footnote w:type="continuationSeparator" w:id="0">
    <w:p w14:paraId="36BA8847" w14:textId="77777777" w:rsidR="0039443D" w:rsidRDefault="0039443D" w:rsidP="00171A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sDSzsDAzMzIDMpV0lIJTi4sz8/NACsxrAYp2eDgsAAAA"/>
  </w:docVars>
  <w:rsids>
    <w:rsidRoot w:val="00DA10AF"/>
    <w:rsid w:val="00001162"/>
    <w:rsid w:val="000021A1"/>
    <w:rsid w:val="00003311"/>
    <w:rsid w:val="00003654"/>
    <w:rsid w:val="00006223"/>
    <w:rsid w:val="0001639B"/>
    <w:rsid w:val="00017922"/>
    <w:rsid w:val="00017A4C"/>
    <w:rsid w:val="0002018F"/>
    <w:rsid w:val="00022391"/>
    <w:rsid w:val="00024B85"/>
    <w:rsid w:val="00025E7C"/>
    <w:rsid w:val="00027F0B"/>
    <w:rsid w:val="00030C04"/>
    <w:rsid w:val="00031F8F"/>
    <w:rsid w:val="000434A2"/>
    <w:rsid w:val="00044558"/>
    <w:rsid w:val="0005789E"/>
    <w:rsid w:val="000617E4"/>
    <w:rsid w:val="00070AE7"/>
    <w:rsid w:val="000721A9"/>
    <w:rsid w:val="00072EF4"/>
    <w:rsid w:val="000828B1"/>
    <w:rsid w:val="000851C4"/>
    <w:rsid w:val="000916C5"/>
    <w:rsid w:val="00096E1A"/>
    <w:rsid w:val="000A4D0F"/>
    <w:rsid w:val="000B2BFB"/>
    <w:rsid w:val="000B4722"/>
    <w:rsid w:val="000B4A4D"/>
    <w:rsid w:val="000C4C2B"/>
    <w:rsid w:val="000D1565"/>
    <w:rsid w:val="000D28D0"/>
    <w:rsid w:val="000F6597"/>
    <w:rsid w:val="000F6FBD"/>
    <w:rsid w:val="001420D9"/>
    <w:rsid w:val="00146929"/>
    <w:rsid w:val="001505CA"/>
    <w:rsid w:val="00154FC3"/>
    <w:rsid w:val="001550A1"/>
    <w:rsid w:val="00165F2B"/>
    <w:rsid w:val="00171AE9"/>
    <w:rsid w:val="001738C6"/>
    <w:rsid w:val="00175CAA"/>
    <w:rsid w:val="00181172"/>
    <w:rsid w:val="00186583"/>
    <w:rsid w:val="00187CB3"/>
    <w:rsid w:val="00192635"/>
    <w:rsid w:val="00192E53"/>
    <w:rsid w:val="001A296B"/>
    <w:rsid w:val="001A6A20"/>
    <w:rsid w:val="001D01AE"/>
    <w:rsid w:val="001D4220"/>
    <w:rsid w:val="001D4DA5"/>
    <w:rsid w:val="001E2EE6"/>
    <w:rsid w:val="001E78DC"/>
    <w:rsid w:val="001F221D"/>
    <w:rsid w:val="001F56CC"/>
    <w:rsid w:val="001F6C8F"/>
    <w:rsid w:val="001F7743"/>
    <w:rsid w:val="00201CC8"/>
    <w:rsid w:val="00202A59"/>
    <w:rsid w:val="00202DF9"/>
    <w:rsid w:val="002030F8"/>
    <w:rsid w:val="00214ED9"/>
    <w:rsid w:val="002216FA"/>
    <w:rsid w:val="00221762"/>
    <w:rsid w:val="00224D5E"/>
    <w:rsid w:val="00226AE7"/>
    <w:rsid w:val="00231FBF"/>
    <w:rsid w:val="00234027"/>
    <w:rsid w:val="00237392"/>
    <w:rsid w:val="002424B2"/>
    <w:rsid w:val="00247F98"/>
    <w:rsid w:val="00253E65"/>
    <w:rsid w:val="0025505B"/>
    <w:rsid w:val="002749D3"/>
    <w:rsid w:val="002A1422"/>
    <w:rsid w:val="002A6349"/>
    <w:rsid w:val="002A7920"/>
    <w:rsid w:val="002B422F"/>
    <w:rsid w:val="002C175C"/>
    <w:rsid w:val="002D2E94"/>
    <w:rsid w:val="002E29C9"/>
    <w:rsid w:val="002E33C4"/>
    <w:rsid w:val="002F72D8"/>
    <w:rsid w:val="00300948"/>
    <w:rsid w:val="00300AAD"/>
    <w:rsid w:val="00302B0A"/>
    <w:rsid w:val="00312380"/>
    <w:rsid w:val="003163F5"/>
    <w:rsid w:val="00326875"/>
    <w:rsid w:val="003276FE"/>
    <w:rsid w:val="00327E52"/>
    <w:rsid w:val="00330133"/>
    <w:rsid w:val="003323CF"/>
    <w:rsid w:val="003358B8"/>
    <w:rsid w:val="00336D4B"/>
    <w:rsid w:val="00342418"/>
    <w:rsid w:val="00353222"/>
    <w:rsid w:val="003538ED"/>
    <w:rsid w:val="003607F0"/>
    <w:rsid w:val="003611E3"/>
    <w:rsid w:val="00361B5D"/>
    <w:rsid w:val="003631BF"/>
    <w:rsid w:val="003667C9"/>
    <w:rsid w:val="003751E3"/>
    <w:rsid w:val="00376FF8"/>
    <w:rsid w:val="00391798"/>
    <w:rsid w:val="00391F07"/>
    <w:rsid w:val="00393301"/>
    <w:rsid w:val="0039443D"/>
    <w:rsid w:val="00394561"/>
    <w:rsid w:val="003A4016"/>
    <w:rsid w:val="003A6D88"/>
    <w:rsid w:val="003B2D8D"/>
    <w:rsid w:val="003B7BD6"/>
    <w:rsid w:val="003C56B0"/>
    <w:rsid w:val="003C5F1D"/>
    <w:rsid w:val="003F5669"/>
    <w:rsid w:val="003F661A"/>
    <w:rsid w:val="0040056C"/>
    <w:rsid w:val="00406E45"/>
    <w:rsid w:val="0041585F"/>
    <w:rsid w:val="00421E35"/>
    <w:rsid w:val="00426837"/>
    <w:rsid w:val="00430926"/>
    <w:rsid w:val="004330CF"/>
    <w:rsid w:val="004354EC"/>
    <w:rsid w:val="00435BAD"/>
    <w:rsid w:val="0043F95B"/>
    <w:rsid w:val="00440043"/>
    <w:rsid w:val="00456F13"/>
    <w:rsid w:val="004570D4"/>
    <w:rsid w:val="004717E1"/>
    <w:rsid w:val="00472EFA"/>
    <w:rsid w:val="00484205"/>
    <w:rsid w:val="00485310"/>
    <w:rsid w:val="0048721F"/>
    <w:rsid w:val="004931E8"/>
    <w:rsid w:val="004A5D5B"/>
    <w:rsid w:val="004A6325"/>
    <w:rsid w:val="004A66AA"/>
    <w:rsid w:val="004A7EBB"/>
    <w:rsid w:val="004B0A27"/>
    <w:rsid w:val="004B3CFC"/>
    <w:rsid w:val="004D0400"/>
    <w:rsid w:val="004D0AE1"/>
    <w:rsid w:val="004D2EC5"/>
    <w:rsid w:val="004E116B"/>
    <w:rsid w:val="004F0355"/>
    <w:rsid w:val="004F0F74"/>
    <w:rsid w:val="004F2E41"/>
    <w:rsid w:val="0050015B"/>
    <w:rsid w:val="00501FD4"/>
    <w:rsid w:val="005065CB"/>
    <w:rsid w:val="00507FC0"/>
    <w:rsid w:val="005108F4"/>
    <w:rsid w:val="00515F83"/>
    <w:rsid w:val="005235D9"/>
    <w:rsid w:val="0052405F"/>
    <w:rsid w:val="00545FE1"/>
    <w:rsid w:val="0054680D"/>
    <w:rsid w:val="005617C9"/>
    <w:rsid w:val="0057054F"/>
    <w:rsid w:val="00576A4D"/>
    <w:rsid w:val="00577E5E"/>
    <w:rsid w:val="00590104"/>
    <w:rsid w:val="00592DAD"/>
    <w:rsid w:val="005A01D4"/>
    <w:rsid w:val="005A134E"/>
    <w:rsid w:val="005A13ED"/>
    <w:rsid w:val="005A2778"/>
    <w:rsid w:val="005A3FE7"/>
    <w:rsid w:val="005A487C"/>
    <w:rsid w:val="005A4ECE"/>
    <w:rsid w:val="005A5B82"/>
    <w:rsid w:val="005B64A2"/>
    <w:rsid w:val="005B659A"/>
    <w:rsid w:val="005B67CA"/>
    <w:rsid w:val="005C5D94"/>
    <w:rsid w:val="005C6040"/>
    <w:rsid w:val="005D7546"/>
    <w:rsid w:val="005E1A45"/>
    <w:rsid w:val="005E463B"/>
    <w:rsid w:val="005E6140"/>
    <w:rsid w:val="005F0915"/>
    <w:rsid w:val="005F093A"/>
    <w:rsid w:val="005F15C7"/>
    <w:rsid w:val="00604D4F"/>
    <w:rsid w:val="006165C3"/>
    <w:rsid w:val="0062349C"/>
    <w:rsid w:val="00624D35"/>
    <w:rsid w:val="0062570B"/>
    <w:rsid w:val="006263E8"/>
    <w:rsid w:val="00627171"/>
    <w:rsid w:val="00633793"/>
    <w:rsid w:val="00634240"/>
    <w:rsid w:val="00640FA1"/>
    <w:rsid w:val="006411BE"/>
    <w:rsid w:val="00657933"/>
    <w:rsid w:val="006600F5"/>
    <w:rsid w:val="00661082"/>
    <w:rsid w:val="0066700A"/>
    <w:rsid w:val="00670D11"/>
    <w:rsid w:val="00672F28"/>
    <w:rsid w:val="00677961"/>
    <w:rsid w:val="006837D4"/>
    <w:rsid w:val="00686CFB"/>
    <w:rsid w:val="00695C05"/>
    <w:rsid w:val="006A4F0C"/>
    <w:rsid w:val="006A6A13"/>
    <w:rsid w:val="006B1460"/>
    <w:rsid w:val="006B33CE"/>
    <w:rsid w:val="006B6004"/>
    <w:rsid w:val="006B72B5"/>
    <w:rsid w:val="006B7498"/>
    <w:rsid w:val="006C56C7"/>
    <w:rsid w:val="006C642A"/>
    <w:rsid w:val="006D1429"/>
    <w:rsid w:val="006E6A09"/>
    <w:rsid w:val="006F5C11"/>
    <w:rsid w:val="006F73B4"/>
    <w:rsid w:val="007106E0"/>
    <w:rsid w:val="00715D09"/>
    <w:rsid w:val="00717253"/>
    <w:rsid w:val="00723418"/>
    <w:rsid w:val="00724928"/>
    <w:rsid w:val="007274AA"/>
    <w:rsid w:val="00736FCF"/>
    <w:rsid w:val="00741AEF"/>
    <w:rsid w:val="0075759A"/>
    <w:rsid w:val="00770158"/>
    <w:rsid w:val="007701A5"/>
    <w:rsid w:val="0078519E"/>
    <w:rsid w:val="007853F5"/>
    <w:rsid w:val="00785F52"/>
    <w:rsid w:val="00796095"/>
    <w:rsid w:val="007A0DB0"/>
    <w:rsid w:val="007A194F"/>
    <w:rsid w:val="007A5E0D"/>
    <w:rsid w:val="007B4575"/>
    <w:rsid w:val="007B5B8B"/>
    <w:rsid w:val="007C4960"/>
    <w:rsid w:val="007D4CD1"/>
    <w:rsid w:val="007F5066"/>
    <w:rsid w:val="007F7A65"/>
    <w:rsid w:val="00800CAE"/>
    <w:rsid w:val="0080386B"/>
    <w:rsid w:val="008102EB"/>
    <w:rsid w:val="00813931"/>
    <w:rsid w:val="00813E5A"/>
    <w:rsid w:val="008217F2"/>
    <w:rsid w:val="00823104"/>
    <w:rsid w:val="00823760"/>
    <w:rsid w:val="00827891"/>
    <w:rsid w:val="00847E49"/>
    <w:rsid w:val="0086577F"/>
    <w:rsid w:val="0087531C"/>
    <w:rsid w:val="008762EF"/>
    <w:rsid w:val="008A3360"/>
    <w:rsid w:val="008A5F55"/>
    <w:rsid w:val="008A77A6"/>
    <w:rsid w:val="008B0ECA"/>
    <w:rsid w:val="008B2BB7"/>
    <w:rsid w:val="008C180D"/>
    <w:rsid w:val="008C49AA"/>
    <w:rsid w:val="008D0127"/>
    <w:rsid w:val="008F7497"/>
    <w:rsid w:val="0090107B"/>
    <w:rsid w:val="0090418F"/>
    <w:rsid w:val="00907BE2"/>
    <w:rsid w:val="00913279"/>
    <w:rsid w:val="00913C0C"/>
    <w:rsid w:val="00913F3A"/>
    <w:rsid w:val="009146EA"/>
    <w:rsid w:val="009260ED"/>
    <w:rsid w:val="00942137"/>
    <w:rsid w:val="00946FB1"/>
    <w:rsid w:val="009474F1"/>
    <w:rsid w:val="00952432"/>
    <w:rsid w:val="00960BF6"/>
    <w:rsid w:val="009634D0"/>
    <w:rsid w:val="00963FEF"/>
    <w:rsid w:val="00972326"/>
    <w:rsid w:val="00972A53"/>
    <w:rsid w:val="00983D3E"/>
    <w:rsid w:val="009A2400"/>
    <w:rsid w:val="009A4D94"/>
    <w:rsid w:val="009B1C97"/>
    <w:rsid w:val="009C2930"/>
    <w:rsid w:val="009C5CA1"/>
    <w:rsid w:val="009D21E5"/>
    <w:rsid w:val="009D70EF"/>
    <w:rsid w:val="009F28C6"/>
    <w:rsid w:val="009F5603"/>
    <w:rsid w:val="009F68AE"/>
    <w:rsid w:val="00A01604"/>
    <w:rsid w:val="00A12303"/>
    <w:rsid w:val="00A15913"/>
    <w:rsid w:val="00A21D2B"/>
    <w:rsid w:val="00A22D54"/>
    <w:rsid w:val="00A23D0E"/>
    <w:rsid w:val="00A2401B"/>
    <w:rsid w:val="00A3363F"/>
    <w:rsid w:val="00A54EE8"/>
    <w:rsid w:val="00A55A63"/>
    <w:rsid w:val="00A56111"/>
    <w:rsid w:val="00A6020B"/>
    <w:rsid w:val="00A602DE"/>
    <w:rsid w:val="00A6250E"/>
    <w:rsid w:val="00A70076"/>
    <w:rsid w:val="00A704B1"/>
    <w:rsid w:val="00A71868"/>
    <w:rsid w:val="00A71CDC"/>
    <w:rsid w:val="00A7295D"/>
    <w:rsid w:val="00A72991"/>
    <w:rsid w:val="00A77DF6"/>
    <w:rsid w:val="00A85ED6"/>
    <w:rsid w:val="00A928D8"/>
    <w:rsid w:val="00A94525"/>
    <w:rsid w:val="00A94E8C"/>
    <w:rsid w:val="00AA7E48"/>
    <w:rsid w:val="00AB01B5"/>
    <w:rsid w:val="00AC29CC"/>
    <w:rsid w:val="00AC2DB5"/>
    <w:rsid w:val="00AC77A0"/>
    <w:rsid w:val="00AD5A4A"/>
    <w:rsid w:val="00AD5A56"/>
    <w:rsid w:val="00AD7E51"/>
    <w:rsid w:val="00AE116B"/>
    <w:rsid w:val="00B13CCC"/>
    <w:rsid w:val="00B13D1D"/>
    <w:rsid w:val="00B419D7"/>
    <w:rsid w:val="00B479D4"/>
    <w:rsid w:val="00B52536"/>
    <w:rsid w:val="00B55480"/>
    <w:rsid w:val="00B64488"/>
    <w:rsid w:val="00B671F2"/>
    <w:rsid w:val="00B67579"/>
    <w:rsid w:val="00B71615"/>
    <w:rsid w:val="00B71E47"/>
    <w:rsid w:val="00BA04E0"/>
    <w:rsid w:val="00BA6693"/>
    <w:rsid w:val="00BA705D"/>
    <w:rsid w:val="00BB2AB0"/>
    <w:rsid w:val="00BB44E7"/>
    <w:rsid w:val="00BC0DE8"/>
    <w:rsid w:val="00BC1A59"/>
    <w:rsid w:val="00BC3DAA"/>
    <w:rsid w:val="00BC42BF"/>
    <w:rsid w:val="00BD169A"/>
    <w:rsid w:val="00BD4226"/>
    <w:rsid w:val="00BF25BD"/>
    <w:rsid w:val="00BF332A"/>
    <w:rsid w:val="00C0342A"/>
    <w:rsid w:val="00C04C61"/>
    <w:rsid w:val="00C06A27"/>
    <w:rsid w:val="00C07BD8"/>
    <w:rsid w:val="00C10EED"/>
    <w:rsid w:val="00C14C1F"/>
    <w:rsid w:val="00C1508C"/>
    <w:rsid w:val="00C17846"/>
    <w:rsid w:val="00C34AF4"/>
    <w:rsid w:val="00C4295B"/>
    <w:rsid w:val="00C4561B"/>
    <w:rsid w:val="00C6057F"/>
    <w:rsid w:val="00C61C86"/>
    <w:rsid w:val="00C62896"/>
    <w:rsid w:val="00C6439D"/>
    <w:rsid w:val="00C73B36"/>
    <w:rsid w:val="00C742D9"/>
    <w:rsid w:val="00C926A9"/>
    <w:rsid w:val="00CA3020"/>
    <w:rsid w:val="00CA59C6"/>
    <w:rsid w:val="00CB0ACD"/>
    <w:rsid w:val="00CB1720"/>
    <w:rsid w:val="00CB3A7F"/>
    <w:rsid w:val="00CB7027"/>
    <w:rsid w:val="00CC08D4"/>
    <w:rsid w:val="00CC1706"/>
    <w:rsid w:val="00CC5AA4"/>
    <w:rsid w:val="00CC6B24"/>
    <w:rsid w:val="00CC7D4D"/>
    <w:rsid w:val="00CD08D0"/>
    <w:rsid w:val="00CD235B"/>
    <w:rsid w:val="00CD2647"/>
    <w:rsid w:val="00CD7874"/>
    <w:rsid w:val="00CF1616"/>
    <w:rsid w:val="00CF4427"/>
    <w:rsid w:val="00CF7425"/>
    <w:rsid w:val="00CF7441"/>
    <w:rsid w:val="00D01AD7"/>
    <w:rsid w:val="00D040AA"/>
    <w:rsid w:val="00D14B99"/>
    <w:rsid w:val="00D16A1F"/>
    <w:rsid w:val="00D16AE4"/>
    <w:rsid w:val="00D231AC"/>
    <w:rsid w:val="00D25424"/>
    <w:rsid w:val="00D25C06"/>
    <w:rsid w:val="00D302E7"/>
    <w:rsid w:val="00D31548"/>
    <w:rsid w:val="00D32FCB"/>
    <w:rsid w:val="00D33CE1"/>
    <w:rsid w:val="00D35872"/>
    <w:rsid w:val="00D3663C"/>
    <w:rsid w:val="00D37157"/>
    <w:rsid w:val="00D41FE3"/>
    <w:rsid w:val="00D43E9E"/>
    <w:rsid w:val="00D540EC"/>
    <w:rsid w:val="00D55557"/>
    <w:rsid w:val="00D63DBD"/>
    <w:rsid w:val="00D655AD"/>
    <w:rsid w:val="00D663C3"/>
    <w:rsid w:val="00D73F18"/>
    <w:rsid w:val="00D853E7"/>
    <w:rsid w:val="00D93E66"/>
    <w:rsid w:val="00D95D0E"/>
    <w:rsid w:val="00DA10AF"/>
    <w:rsid w:val="00DA1AED"/>
    <w:rsid w:val="00DA4869"/>
    <w:rsid w:val="00DA4EF3"/>
    <w:rsid w:val="00DA541D"/>
    <w:rsid w:val="00DB1358"/>
    <w:rsid w:val="00DB2296"/>
    <w:rsid w:val="00DB3B3D"/>
    <w:rsid w:val="00DB5E3B"/>
    <w:rsid w:val="00DB7AEA"/>
    <w:rsid w:val="00DD349C"/>
    <w:rsid w:val="00DE01BD"/>
    <w:rsid w:val="00E02F9F"/>
    <w:rsid w:val="00E03433"/>
    <w:rsid w:val="00E0452E"/>
    <w:rsid w:val="00E129DB"/>
    <w:rsid w:val="00E169B1"/>
    <w:rsid w:val="00E21019"/>
    <w:rsid w:val="00E248B5"/>
    <w:rsid w:val="00E25DE9"/>
    <w:rsid w:val="00E3023C"/>
    <w:rsid w:val="00E354DE"/>
    <w:rsid w:val="00E35E65"/>
    <w:rsid w:val="00E3703B"/>
    <w:rsid w:val="00E42CDC"/>
    <w:rsid w:val="00E443BD"/>
    <w:rsid w:val="00E53E51"/>
    <w:rsid w:val="00E605DA"/>
    <w:rsid w:val="00E626D2"/>
    <w:rsid w:val="00E660AA"/>
    <w:rsid w:val="00E67CD5"/>
    <w:rsid w:val="00E70672"/>
    <w:rsid w:val="00E713BD"/>
    <w:rsid w:val="00E7399E"/>
    <w:rsid w:val="00E75FD8"/>
    <w:rsid w:val="00E76E40"/>
    <w:rsid w:val="00E87DF9"/>
    <w:rsid w:val="00E901C7"/>
    <w:rsid w:val="00E9596A"/>
    <w:rsid w:val="00EA10A8"/>
    <w:rsid w:val="00EA25BA"/>
    <w:rsid w:val="00EB6CD3"/>
    <w:rsid w:val="00EC777F"/>
    <w:rsid w:val="00ED2684"/>
    <w:rsid w:val="00EE27B0"/>
    <w:rsid w:val="00EE36DB"/>
    <w:rsid w:val="00EE4C7E"/>
    <w:rsid w:val="00EE6F8B"/>
    <w:rsid w:val="00EE7210"/>
    <w:rsid w:val="00EF0378"/>
    <w:rsid w:val="00EF07F3"/>
    <w:rsid w:val="00F00A43"/>
    <w:rsid w:val="00F05AC6"/>
    <w:rsid w:val="00F11213"/>
    <w:rsid w:val="00F12826"/>
    <w:rsid w:val="00F269A5"/>
    <w:rsid w:val="00F270AA"/>
    <w:rsid w:val="00F303CB"/>
    <w:rsid w:val="00F35D28"/>
    <w:rsid w:val="00F3606D"/>
    <w:rsid w:val="00F37EFF"/>
    <w:rsid w:val="00F41BE3"/>
    <w:rsid w:val="00F462B8"/>
    <w:rsid w:val="00F46EB7"/>
    <w:rsid w:val="00F47A98"/>
    <w:rsid w:val="00F47B41"/>
    <w:rsid w:val="00F5001A"/>
    <w:rsid w:val="00F5008F"/>
    <w:rsid w:val="00F51209"/>
    <w:rsid w:val="00F52F55"/>
    <w:rsid w:val="00F5323A"/>
    <w:rsid w:val="00F56032"/>
    <w:rsid w:val="00F623BB"/>
    <w:rsid w:val="00F67405"/>
    <w:rsid w:val="00F72CD3"/>
    <w:rsid w:val="00F73F4E"/>
    <w:rsid w:val="00F76827"/>
    <w:rsid w:val="00F80B81"/>
    <w:rsid w:val="00F81A68"/>
    <w:rsid w:val="00F83314"/>
    <w:rsid w:val="00F96EFD"/>
    <w:rsid w:val="00FA5135"/>
    <w:rsid w:val="00FA7ED8"/>
    <w:rsid w:val="00FC1D9C"/>
    <w:rsid w:val="00FC75C3"/>
    <w:rsid w:val="00FD3960"/>
    <w:rsid w:val="00FD7C98"/>
    <w:rsid w:val="00FE166E"/>
    <w:rsid w:val="00FE5340"/>
    <w:rsid w:val="00FF1C90"/>
    <w:rsid w:val="00FF27EF"/>
    <w:rsid w:val="00FF7050"/>
    <w:rsid w:val="02ABCC10"/>
    <w:rsid w:val="0351DFF6"/>
    <w:rsid w:val="11EA6031"/>
    <w:rsid w:val="169A6FDC"/>
    <w:rsid w:val="23F293D6"/>
    <w:rsid w:val="275251DB"/>
    <w:rsid w:val="2B2FD190"/>
    <w:rsid w:val="3964D48D"/>
    <w:rsid w:val="3AE1443F"/>
    <w:rsid w:val="3C48AFDA"/>
    <w:rsid w:val="3E29493E"/>
    <w:rsid w:val="4078A54B"/>
    <w:rsid w:val="444FCF13"/>
    <w:rsid w:val="453748BE"/>
    <w:rsid w:val="471B998D"/>
    <w:rsid w:val="4BB78523"/>
    <w:rsid w:val="4F579951"/>
    <w:rsid w:val="59BB18C9"/>
    <w:rsid w:val="6028A308"/>
    <w:rsid w:val="686FCB92"/>
    <w:rsid w:val="6A4ACA8C"/>
    <w:rsid w:val="6C50FB02"/>
    <w:rsid w:val="6D275A03"/>
    <w:rsid w:val="7543A026"/>
    <w:rsid w:val="7E2A72A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FDBCB4"/>
  <w15:docId w15:val="{5584350D-6D08-4AA9-BD25-3B218A4A6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A10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DA10AF"/>
  </w:style>
  <w:style w:type="character" w:customStyle="1" w:styleId="normaltextrun">
    <w:name w:val="normaltextrun"/>
    <w:basedOn w:val="DefaultParagraphFont"/>
    <w:rsid w:val="00DA10AF"/>
  </w:style>
  <w:style w:type="paragraph" w:styleId="ListParagraph">
    <w:name w:val="List Paragraph"/>
    <w:basedOn w:val="Normal"/>
    <w:link w:val="ListParagraphChar"/>
    <w:uiPriority w:val="34"/>
    <w:unhideWhenUsed/>
    <w:qFormat/>
    <w:rsid w:val="00DA10AF"/>
    <w:pPr>
      <w:spacing w:after="0" w:line="276" w:lineRule="auto"/>
      <w:ind w:left="720"/>
      <w:contextualSpacing/>
    </w:pPr>
    <w:rPr>
      <w:rFonts w:ascii="Arial" w:eastAsia="Malgun Gothic" w:hAnsi="Arial" w:cs="Times New Roman"/>
      <w:lang w:val="en-US"/>
    </w:rPr>
  </w:style>
  <w:style w:type="character" w:customStyle="1" w:styleId="ListParagraphChar">
    <w:name w:val="List Paragraph Char"/>
    <w:link w:val="ListParagraph"/>
    <w:uiPriority w:val="34"/>
    <w:locked/>
    <w:rsid w:val="00DA10AF"/>
    <w:rPr>
      <w:rFonts w:ascii="Arial" w:eastAsia="Malgun Gothic" w:hAnsi="Arial" w:cs="Times New Roman"/>
      <w:lang w:val="en-US"/>
    </w:rPr>
  </w:style>
  <w:style w:type="paragraph" w:styleId="Revision">
    <w:name w:val="Revision"/>
    <w:hidden/>
    <w:uiPriority w:val="99"/>
    <w:semiHidden/>
    <w:rsid w:val="00E87DF9"/>
    <w:pPr>
      <w:spacing w:after="0" w:line="240" w:lineRule="auto"/>
    </w:pPr>
  </w:style>
  <w:style w:type="paragraph" w:styleId="NormalWeb">
    <w:name w:val="Normal (Web)"/>
    <w:basedOn w:val="Normal"/>
    <w:uiPriority w:val="99"/>
    <w:unhideWhenUsed/>
    <w:rsid w:val="002A7920"/>
    <w:pPr>
      <w:spacing w:before="100" w:beforeAutospacing="1" w:after="100" w:afterAutospacing="1" w:line="240" w:lineRule="auto"/>
    </w:pPr>
    <w:rPr>
      <w:rFonts w:ascii="Gulim" w:eastAsia="Gulim" w:hAnsi="Gulim" w:cs="Gulim"/>
      <w:sz w:val="24"/>
      <w:szCs w:val="24"/>
      <w:lang w:val="en-US" w:eastAsia="ko-KR"/>
    </w:rPr>
  </w:style>
  <w:style w:type="paragraph" w:styleId="NoSpacing">
    <w:name w:val="No Spacing"/>
    <w:uiPriority w:val="1"/>
    <w:qFormat/>
    <w:rsid w:val="008C49AA"/>
    <w:pPr>
      <w:spacing w:after="0" w:line="240" w:lineRule="auto"/>
    </w:pPr>
  </w:style>
  <w:style w:type="paragraph" w:customStyle="1" w:styleId="Default">
    <w:name w:val="Default"/>
    <w:rsid w:val="00AD5A4A"/>
    <w:pPr>
      <w:autoSpaceDE w:val="0"/>
      <w:autoSpaceDN w:val="0"/>
      <w:adjustRightInd w:val="0"/>
      <w:spacing w:after="0" w:line="240" w:lineRule="auto"/>
    </w:pPr>
    <w:rPr>
      <w:rFonts w:ascii="Arial" w:hAnsi="Arial" w:cs="Arial"/>
      <w:color w:val="000000"/>
      <w:sz w:val="24"/>
      <w:szCs w:val="24"/>
    </w:rPr>
  </w:style>
  <w:style w:type="character" w:customStyle="1" w:styleId="scxw253374524">
    <w:name w:val="scxw253374524"/>
    <w:basedOn w:val="DefaultParagraphFont"/>
    <w:rsid w:val="007A0DB0"/>
  </w:style>
  <w:style w:type="character" w:styleId="Hyperlink">
    <w:name w:val="Hyperlink"/>
    <w:basedOn w:val="DefaultParagraphFont"/>
    <w:uiPriority w:val="99"/>
    <w:unhideWhenUsed/>
    <w:rsid w:val="00A22D54"/>
    <w:rPr>
      <w:color w:val="0563C1" w:themeColor="hyperlink"/>
      <w:u w:val="single"/>
    </w:rPr>
  </w:style>
  <w:style w:type="character" w:styleId="UnresolvedMention">
    <w:name w:val="Unresolved Mention"/>
    <w:basedOn w:val="DefaultParagraphFont"/>
    <w:uiPriority w:val="99"/>
    <w:semiHidden/>
    <w:unhideWhenUsed/>
    <w:rsid w:val="00A22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973892">
      <w:bodyDiv w:val="1"/>
      <w:marLeft w:val="0"/>
      <w:marRight w:val="0"/>
      <w:marTop w:val="0"/>
      <w:marBottom w:val="0"/>
      <w:divBdr>
        <w:top w:val="none" w:sz="0" w:space="0" w:color="auto"/>
        <w:left w:val="none" w:sz="0" w:space="0" w:color="auto"/>
        <w:bottom w:val="none" w:sz="0" w:space="0" w:color="auto"/>
        <w:right w:val="none" w:sz="0" w:space="0" w:color="auto"/>
      </w:divBdr>
    </w:div>
    <w:div w:id="1137337652">
      <w:bodyDiv w:val="1"/>
      <w:marLeft w:val="0"/>
      <w:marRight w:val="0"/>
      <w:marTop w:val="0"/>
      <w:marBottom w:val="0"/>
      <w:divBdr>
        <w:top w:val="none" w:sz="0" w:space="0" w:color="auto"/>
        <w:left w:val="none" w:sz="0" w:space="0" w:color="auto"/>
        <w:bottom w:val="none" w:sz="0" w:space="0" w:color="auto"/>
        <w:right w:val="none" w:sz="0" w:space="0" w:color="auto"/>
      </w:divBdr>
    </w:div>
    <w:div w:id="1587962506">
      <w:bodyDiv w:val="1"/>
      <w:marLeft w:val="0"/>
      <w:marRight w:val="0"/>
      <w:marTop w:val="0"/>
      <w:marBottom w:val="0"/>
      <w:divBdr>
        <w:top w:val="none" w:sz="0" w:space="0" w:color="auto"/>
        <w:left w:val="none" w:sz="0" w:space="0" w:color="auto"/>
        <w:bottom w:val="none" w:sz="0" w:space="0" w:color="auto"/>
        <w:right w:val="none" w:sz="0" w:space="0" w:color="auto"/>
      </w:divBdr>
    </w:div>
    <w:div w:id="1892109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8EE278B3B8B4A449F6023ADA28D4335" ma:contentTypeVersion="6" ma:contentTypeDescription="Ein neues Dokument erstellen." ma:contentTypeScope="" ma:versionID="02f1fa4a09db2afd86f8208ec43b2230">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aa7292d2c4a6afa96ccd32613c7fd8bf"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623829-BD1B-44F8-9C81-BCEDA3AAD496}">
  <ds:schemaRefs>
    <ds:schemaRef ds:uri="http://schemas.microsoft.com/office/2006/metadata/properties"/>
    <ds:schemaRef ds:uri="http://schemas.microsoft.com/office/infopath/2007/PartnerControls"/>
    <ds:schemaRef ds:uri="d69473a4-e757-4b40-97af-c701fb767817"/>
    <ds:schemaRef ds:uri="719f06fd-7126-4ecf-adfb-0cc26a1a003e"/>
  </ds:schemaRefs>
</ds:datastoreItem>
</file>

<file path=customXml/itemProps2.xml><?xml version="1.0" encoding="utf-8"?>
<ds:datastoreItem xmlns:ds="http://schemas.openxmlformats.org/officeDocument/2006/customXml" ds:itemID="{91A786B1-EA0D-4A1E-8CDD-1ACA8CD5FE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B42DDC-C5F4-4552-BF33-B132118B5E9A}">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358</Words>
  <Characters>1975</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7</cp:revision>
  <dcterms:created xsi:type="dcterms:W3CDTF">2023-01-27T08:53:00Z</dcterms:created>
  <dcterms:modified xsi:type="dcterms:W3CDTF">2023-01-2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